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5CA9F1E9" w:rsidR="00C2691C" w:rsidRPr="005D2B06" w:rsidRDefault="005D2B06" w:rsidP="005D2B06">
      <w:pPr>
        <w:pStyle w:val="Title"/>
        <w:jc w:val="center"/>
        <w:rPr>
          <w:rFonts w:cs="Kokila"/>
          <w:cs/>
          <w:lang w:bidi="fa-IR"/>
        </w:rPr>
      </w:pPr>
      <w:r>
        <w:rPr>
          <w:rFonts w:ascii="Liberation Serif" w:hAnsi="Liberation Serif"/>
          <w:b/>
          <w:bCs/>
          <w:color w:val="729FCF"/>
          <w:lang w:bidi="fa-IR"/>
        </w:rPr>
        <w:t>Payment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5F419DA7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>
              <w:rPr>
                <w:rFonts w:cs="Dubai Medium"/>
                <w:color w:val="000000"/>
              </w:rPr>
              <w:t>Pay</w:t>
            </w:r>
            <w:r w:rsidR="005D2B06">
              <w:rPr>
                <w:rFonts w:cs="Dubai Medium"/>
                <w:color w:val="000000"/>
              </w:rPr>
              <w:t>ment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47A2F9EC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5D2B06">
              <w:t>14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77777777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584141E8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5D2B06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77777777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B791033" w14:textId="72B8837E" w:rsidR="00C2691C" w:rsidRDefault="00000000" w:rsidP="005D2B06">
            <w:pPr>
              <w:pStyle w:val="Standard"/>
            </w:pPr>
            <w:r>
              <w:t xml:space="preserve"> </w:t>
            </w:r>
            <w:r>
              <w:tab/>
            </w:r>
            <w:r w:rsidR="005D2B06">
              <w:t>Buyer – Wants to pay money and increase the charge for his/her account.</w:t>
            </w:r>
          </w:p>
          <w:p w14:paraId="137382B0" w14:textId="6E3328C7" w:rsidR="005D2B06" w:rsidRDefault="005D2B06" w:rsidP="005D2B06">
            <w:pPr>
              <w:pStyle w:val="Standard"/>
            </w:pPr>
            <w:r>
              <w:tab/>
              <w:t>Seller – Wants to pay money and increase the charge for his/her account.</w:t>
            </w:r>
          </w:p>
          <w:p w14:paraId="03F7C369" w14:textId="3F71FFEA" w:rsidR="005D2B06" w:rsidRDefault="005D2B06" w:rsidP="005D2B06">
            <w:pPr>
              <w:pStyle w:val="Standard"/>
            </w:pP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39CF925C" w:rsidR="00C2691C" w:rsidRDefault="00000000">
            <w:pPr>
              <w:pStyle w:val="Standard"/>
              <w:ind w:left="2172" w:hanging="2172"/>
            </w:pPr>
            <w:r>
              <w:t xml:space="preserve">            This use case describes how </w:t>
            </w:r>
            <w:r w:rsidR="00D440DC">
              <w:t xml:space="preserve">a </w:t>
            </w:r>
            <w:r w:rsidR="005D2B06">
              <w:t>buyer or seller</w:t>
            </w:r>
            <w:r>
              <w:t xml:space="preserve"> can </w:t>
            </w:r>
            <w:r w:rsidR="005D2B06">
              <w:rPr>
                <w:rStyle w:val="hgkelc"/>
                <w:lang w:val="en"/>
              </w:rPr>
              <w:t xml:space="preserve">withdraw or deposit </w:t>
            </w:r>
            <w:r w:rsidR="00D440DC">
              <w:rPr>
                <w:rStyle w:val="hgkelc"/>
                <w:lang w:val="en"/>
              </w:rPr>
              <w:t xml:space="preserve">an </w:t>
            </w:r>
            <w:r w:rsidR="005D2B06">
              <w:rPr>
                <w:rStyle w:val="hgkelc"/>
                <w:lang w:val="en"/>
              </w:rPr>
              <w:t xml:space="preserve">amount of money in his/her account as </w:t>
            </w:r>
            <w:r w:rsidR="00D440DC">
              <w:rPr>
                <w:rStyle w:val="hgkelc"/>
                <w:lang w:val="en"/>
              </w:rPr>
              <w:t xml:space="preserve">a </w:t>
            </w:r>
            <w:r w:rsidR="005D2B06">
              <w:rPr>
                <w:rStyle w:val="hgkelc"/>
                <w:lang w:val="en"/>
              </w:rPr>
              <w:t>charge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17993987" w:rsidR="00C2691C" w:rsidRDefault="00000000">
            <w:pPr>
              <w:pStyle w:val="Standard"/>
              <w:ind w:left="864" w:hanging="864"/>
            </w:pPr>
            <w:r>
              <w:t xml:space="preserve">         </w:t>
            </w:r>
            <w:r w:rsidR="005D2B06">
              <w:t>The User (Buyer or Seller)</w:t>
            </w:r>
            <w:r w:rsidR="00D440DC">
              <w:t xml:space="preserve"> </w:t>
            </w:r>
            <w:r w:rsidR="005D2B06">
              <w:t>clicks on the Payment Button or increase</w:t>
            </w:r>
            <w:r w:rsidR="00D440DC">
              <w:t>s</w:t>
            </w:r>
            <w:r w:rsidR="005D2B06">
              <w:t xml:space="preserve"> the charge of the account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2FC59A03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5D2B06">
              <w:t>Buyer, Seller</w:t>
            </w:r>
          </w:p>
          <w:p w14:paraId="7A3578D1" w14:textId="37B6F177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26B7C529" w14:textId="54B42496" w:rsidR="00C2691C" w:rsidRDefault="005D2B06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User clicks on the Payment Button or increase</w:t>
            </w:r>
            <w:r w:rsidR="00D440DC">
              <w:t>s</w:t>
            </w:r>
            <w:r>
              <w:t xml:space="preserve"> the charge of the account.</w:t>
            </w:r>
          </w:p>
          <w:p w14:paraId="3464BB4C" w14:textId="1DEC7273" w:rsidR="005D2B06" w:rsidRDefault="005D2B06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proofErr w:type="spellStart"/>
            <w:r>
              <w:t>He/She</w:t>
            </w:r>
            <w:proofErr w:type="spellEnd"/>
            <w:r>
              <w:t xml:space="preserve"> </w:t>
            </w:r>
            <w:r w:rsidR="00D440DC">
              <w:t xml:space="preserve">is </w:t>
            </w:r>
            <w:r>
              <w:t xml:space="preserve">redirected to the </w:t>
            </w:r>
            <w:r w:rsidR="00D440DC">
              <w:t>transaction</w:t>
            </w:r>
            <w:r>
              <w:t xml:space="preserve"> environment.</w:t>
            </w:r>
          </w:p>
          <w:p w14:paraId="58EAA10B" w14:textId="77777777" w:rsidR="005D2B06" w:rsidRDefault="005D2B06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The user is asked to enter his card information.</w:t>
            </w:r>
          </w:p>
          <w:p w14:paraId="1E37F35D" w14:textId="77777777" w:rsidR="005D2B06" w:rsidRDefault="005D2B06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>Clicks on the Finish button.</w:t>
            </w:r>
          </w:p>
          <w:p w14:paraId="695A8A6D" w14:textId="12EF6518" w:rsidR="005D2B06" w:rsidRDefault="005D2B06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 xml:space="preserve">After that redirected to the last page and the account has </w:t>
            </w:r>
            <w:r w:rsidR="00D440DC">
              <w:t xml:space="preserve">been </w:t>
            </w:r>
            <w:r>
              <w:t>charged.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444A391B" w14:textId="3B7A0F92" w:rsidR="00D440DC" w:rsidRDefault="00D440DC">
            <w:pPr>
              <w:pStyle w:val="Standard"/>
              <w:rPr>
                <w:b/>
                <w:bCs/>
                <w:color w:val="365F91"/>
              </w:rPr>
            </w:pPr>
          </w:p>
          <w:p w14:paraId="3FFE79CB" w14:textId="26E9B24F" w:rsidR="00C2691C" w:rsidRDefault="00C2691C">
            <w:pPr>
              <w:pStyle w:val="Standard"/>
              <w:ind w:left="709"/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EC3915E" w14:textId="77777777" w:rsidR="005D2B06" w:rsidRDefault="00000000" w:rsidP="005D2B06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5158A01C" w14:textId="05060FDB" w:rsidR="00D440DC" w:rsidRDefault="00D440DC" w:rsidP="00D440DC">
            <w:pPr>
              <w:pStyle w:val="Standard"/>
              <w:tabs>
                <w:tab w:val="left" w:pos="372"/>
                <w:tab w:val="left" w:pos="1452"/>
              </w:tabs>
            </w:pPr>
            <w:r>
              <w:t>If the transaction has not been completed well:</w:t>
            </w:r>
          </w:p>
          <w:p w14:paraId="0177A6F2" w14:textId="77777777" w:rsidR="00D440DC" w:rsidRDefault="00D440DC" w:rsidP="00D440DC">
            <w:pPr>
              <w:pStyle w:val="Standard"/>
              <w:tabs>
                <w:tab w:val="left" w:pos="372"/>
                <w:tab w:val="left" w:pos="1452"/>
              </w:tabs>
            </w:pPr>
            <w:r>
              <w:t xml:space="preserve">    The user’s money is rolled back into his pocket.</w:t>
            </w:r>
          </w:p>
          <w:p w14:paraId="092040D9" w14:textId="1B7DFA02" w:rsidR="00E117D7" w:rsidRDefault="00E117D7" w:rsidP="00D440DC">
            <w:pPr>
              <w:pStyle w:val="Standard"/>
              <w:tabs>
                <w:tab w:val="left" w:pos="372"/>
                <w:tab w:val="left" w:pos="1452"/>
              </w:tabs>
            </w:pPr>
            <w:r>
              <w:t xml:space="preserve">    And shows the failure of operation to the user.</w:t>
            </w:r>
          </w:p>
          <w:p w14:paraId="4B3B5E2A" w14:textId="0A9E2EB8" w:rsidR="00E117D7" w:rsidRPr="00D440DC" w:rsidRDefault="00E117D7" w:rsidP="00D440DC">
            <w:pPr>
              <w:pStyle w:val="Standard"/>
              <w:tabs>
                <w:tab w:val="left" w:pos="372"/>
                <w:tab w:val="left" w:pos="1452"/>
              </w:tabs>
            </w:pPr>
            <w:r>
              <w:t xml:space="preserve">    And redirect to the last page.</w:t>
            </w:r>
          </w:p>
        </w:tc>
      </w:tr>
    </w:tbl>
    <w:p w14:paraId="50749087" w14:textId="77777777" w:rsidR="00C2691C" w:rsidRDefault="00C2691C">
      <w:pPr>
        <w:pStyle w:val="Standard"/>
      </w:pPr>
    </w:p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FE94FC" w14:textId="77777777" w:rsidR="00D63233" w:rsidRDefault="00D63233">
      <w:r>
        <w:separator/>
      </w:r>
    </w:p>
  </w:endnote>
  <w:endnote w:type="continuationSeparator" w:id="0">
    <w:p w14:paraId="413046FB" w14:textId="77777777" w:rsidR="00D63233" w:rsidRDefault="00D632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okila">
    <w:altName w:val="Nirmala UI"/>
    <w:charset w:val="00"/>
    <w:family w:val="swiss"/>
    <w:pitch w:val="variable"/>
    <w:sig w:usb0="00008003" w:usb1="00000000" w:usb2="0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D2B31" w14:textId="77777777" w:rsidR="00D63233" w:rsidRDefault="00D63233">
      <w:r>
        <w:rPr>
          <w:color w:val="000000"/>
        </w:rPr>
        <w:separator/>
      </w:r>
    </w:p>
  </w:footnote>
  <w:footnote w:type="continuationSeparator" w:id="0">
    <w:p w14:paraId="7BA3F004" w14:textId="77777777" w:rsidR="00D63233" w:rsidRDefault="00D632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592014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5D2B06"/>
    <w:rsid w:val="0088686F"/>
    <w:rsid w:val="00C2691C"/>
    <w:rsid w:val="00D440DC"/>
    <w:rsid w:val="00D63233"/>
    <w:rsid w:val="00E117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1</Words>
  <Characters>103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Amirreza Hosseini</cp:lastModifiedBy>
  <cp:revision>3</cp:revision>
  <dcterms:created xsi:type="dcterms:W3CDTF">2022-12-28T19:16:00Z</dcterms:created>
  <dcterms:modified xsi:type="dcterms:W3CDTF">2022-12-28T19:18:00Z</dcterms:modified>
</cp:coreProperties>
</file>